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894" w:rsidRDefault="00B45894" w:rsidP="00286D1F">
      <w:pPr>
        <w:pStyle w:val="Prrafodelista"/>
        <w:ind w:left="0"/>
      </w:pPr>
    </w:p>
    <w:p w:rsidR="00102356" w:rsidRPr="00102356" w:rsidRDefault="00102356" w:rsidP="00102356">
      <w:pPr>
        <w:pStyle w:val="Prrafodelista"/>
        <w:ind w:left="0"/>
        <w:rPr>
          <w:b/>
          <w:u w:val="single"/>
        </w:rPr>
      </w:pPr>
      <w:r w:rsidRPr="00102356">
        <w:rPr>
          <w:b/>
          <w:u w:val="single"/>
        </w:rPr>
        <w:t>KEYWORDS:</w:t>
      </w:r>
    </w:p>
    <w:p w:rsidR="00102356" w:rsidRDefault="00102356" w:rsidP="00102356">
      <w:pPr>
        <w:pStyle w:val="Prrafodelista"/>
        <w:ind w:left="0"/>
      </w:pPr>
      <w:r w:rsidRPr="00102356">
        <w:rPr>
          <w:noProof/>
        </w:rPr>
        <w:t>2D-quadratic map’s digitalization</w:t>
      </w:r>
      <w:r w:rsidRPr="00102356">
        <w:t xml:space="preserve">; randomness quantifier;  </w:t>
      </w:r>
      <w:r w:rsidRPr="00102356">
        <w:rPr>
          <w:noProof/>
        </w:rPr>
        <w:t>fractional</w:t>
      </w:r>
      <w:r w:rsidRPr="00102356">
        <w:t xml:space="preserve"> length; chaotic map's degradation</w:t>
      </w:r>
    </w:p>
    <w:p w:rsidR="00102356" w:rsidRDefault="00102356" w:rsidP="00102356">
      <w:pPr>
        <w:pStyle w:val="Prrafodelista"/>
        <w:ind w:left="0"/>
      </w:pPr>
    </w:p>
    <w:p w:rsidR="00102356" w:rsidRPr="00102356" w:rsidRDefault="00102356" w:rsidP="00102356">
      <w:pPr>
        <w:pStyle w:val="Prrafodelista"/>
        <w:ind w:left="0"/>
        <w:rPr>
          <w:b/>
          <w:u w:val="single"/>
        </w:rPr>
      </w:pPr>
      <w:r w:rsidRPr="00102356">
        <w:rPr>
          <w:b/>
          <w:noProof/>
          <w:u w:val="single"/>
        </w:rPr>
        <w:t>Highlights</w:t>
      </w:r>
      <w:r>
        <w:rPr>
          <w:b/>
          <w:noProof/>
          <w:u w:val="single"/>
        </w:rPr>
        <w:t>:</w:t>
      </w:r>
    </w:p>
    <w:p w:rsidR="00102356" w:rsidRDefault="00102356" w:rsidP="00102356">
      <w:r>
        <w:t xml:space="preserve">1) </w:t>
      </w:r>
      <w:r>
        <w:t>There is a</w:t>
      </w:r>
      <w:r>
        <w:rPr>
          <w:noProof/>
        </w:rPr>
        <w:t xml:space="preserve">n increasing </w:t>
      </w:r>
      <w:r>
        <w:t xml:space="preserve">interest in using </w:t>
      </w:r>
      <w:r>
        <w:rPr>
          <w:noProof/>
        </w:rPr>
        <w:t xml:space="preserve">chaos </w:t>
      </w:r>
      <w:r>
        <w:t xml:space="preserve">on a </w:t>
      </w:r>
      <w:r w:rsidRPr="00FD0106">
        <w:rPr>
          <w:noProof/>
        </w:rPr>
        <w:t>large</w:t>
      </w:r>
      <w:r>
        <w:t xml:space="preserve"> number of digital applications</w:t>
      </w:r>
    </w:p>
    <w:p w:rsidR="00AA5BAF" w:rsidRDefault="00AA5BAF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  <w:bookmarkStart w:id="0" w:name="_GoBack"/>
      <w:bookmarkEnd w:id="0"/>
    </w:p>
    <w:p w:rsidR="00102356" w:rsidRDefault="00102356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2)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Multiattractor maps may be used to </w:t>
      </w:r>
      <w:r w:rsidRPr="00DE110F">
        <w:rPr>
          <w:rFonts w:ascii="Arial" w:hAnsi="Arial" w:cs="Arial"/>
          <w:noProof/>
          <w:color w:val="222222"/>
          <w:sz w:val="19"/>
          <w:szCs w:val="19"/>
          <w:u w:val="thick" w:color="28B473"/>
          <w:shd w:val="clear" w:color="auto" w:fill="FFFFFF"/>
        </w:rPr>
        <w:t>generate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new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encryption systems by varying their parameters.</w:t>
      </w:r>
    </w:p>
    <w:p w:rsidR="00B45894" w:rsidRDefault="00B45894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</w:p>
    <w:p w:rsidR="001E1D9C" w:rsidRPr="00824FD4" w:rsidRDefault="00102356" w:rsidP="001E1D9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3) </w:t>
      </w:r>
      <w:r w:rsidR="001E1D9C"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>Digitalization process in chaotic systems may result in total loss of chaotic behavior.</w:t>
      </w:r>
    </w:p>
    <w:p w:rsidR="00B45894" w:rsidRPr="00286D1F" w:rsidRDefault="00B45894" w:rsidP="00B45894">
      <w:pPr>
        <w:spacing w:after="0" w:line="240" w:lineRule="auto"/>
        <w:rPr>
          <w:rFonts w:ascii="Calibri" w:eastAsia="Times New Roman" w:hAnsi="Calibri" w:cs="Times New Roman"/>
          <w:b/>
          <w:color w:val="212121"/>
          <w:sz w:val="23"/>
          <w:szCs w:val="23"/>
          <w:lang w:eastAsia="es-ES"/>
        </w:rPr>
      </w:pPr>
    </w:p>
    <w:p w:rsidR="00102356" w:rsidRPr="00FD0106" w:rsidRDefault="00102356" w:rsidP="0010235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4)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C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ausal and </w:t>
      </w:r>
      <w:r w:rsidRPr="00DE110F">
        <w:rPr>
          <w:rFonts w:ascii="Arial" w:eastAsia="Times New Roman" w:hAnsi="Arial" w:cs="Arial"/>
          <w:noProof/>
          <w:color w:val="222222"/>
          <w:sz w:val="19"/>
          <w:szCs w:val="19"/>
          <w:u w:val="thick" w:color="E2534F"/>
          <w:lang w:eastAsia="es-ES"/>
        </w:rPr>
        <w:t>non causal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entropie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,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period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’s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length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an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MLE were employe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to characterize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noProof/>
          <w:color w:val="222222"/>
          <w:sz w:val="19"/>
          <w:szCs w:val="19"/>
          <w:lang w:eastAsia="es-ES"/>
        </w:rPr>
        <w:t>map’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degradation</w:t>
      </w:r>
    </w:p>
    <w:p w:rsidR="004D7380" w:rsidRDefault="004D7380" w:rsidP="00B4589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</w:p>
    <w:p w:rsidR="00102356" w:rsidRDefault="00102356" w:rsidP="00286D1F"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5</w:t>
      </w:r>
      <w:r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)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M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inimum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fractional </w:t>
      </w:r>
      <w:r w:rsidRPr="00DE110F">
        <w:rPr>
          <w:rFonts w:ascii="Arial" w:hAnsi="Arial" w:cs="Arial"/>
          <w:noProof/>
          <w:color w:val="222222"/>
          <w:sz w:val="19"/>
          <w:szCs w:val="19"/>
          <w:u w:val="thick" w:color="28B473"/>
          <w:shd w:val="clear" w:color="auto" w:fill="FFFFFF"/>
        </w:rPr>
        <w:t>length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ha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Pr="00DE110F">
        <w:rPr>
          <w:rFonts w:ascii="Arial" w:hAnsi="Arial" w:cs="Arial"/>
          <w:noProof/>
          <w:color w:val="222222"/>
          <w:sz w:val="19"/>
          <w:szCs w:val="19"/>
          <w:u w:val="thick" w:color="239E66"/>
          <w:shd w:val="clear" w:color="auto" w:fill="FFFFFF"/>
        </w:rPr>
        <w:t>preserve</w:t>
      </w:r>
      <w:r w:rsidRPr="00DE110F">
        <w:rPr>
          <w:rFonts w:ascii="Arial" w:hAnsi="Arial" w:cs="Arial"/>
          <w:noProof/>
          <w:color w:val="222222"/>
          <w:sz w:val="19"/>
          <w:szCs w:val="19"/>
          <w:u w:val="thick" w:color="239E66"/>
          <w:shd w:val="clear" w:color="auto" w:fill="FFFFFF"/>
        </w:rPr>
        <w:t>s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attraction’s domain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integrity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have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been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determined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.</w:t>
      </w:r>
    </w:p>
    <w:p w:rsidR="00286D1F" w:rsidRDefault="00286D1F" w:rsidP="00286D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286D1F" w:rsidRDefault="00286D1F" w:rsidP="00286D1F"/>
    <w:sectPr w:rsidR="00286D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572551"/>
    <w:multiLevelType w:val="hybridMultilevel"/>
    <w:tmpl w:val="DD64D25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6D0BDB"/>
    <w:multiLevelType w:val="hybridMultilevel"/>
    <w:tmpl w:val="40D4834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800E7D"/>
    <w:multiLevelType w:val="hybridMultilevel"/>
    <w:tmpl w:val="9B327DF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Dc0MTKzMDU1MDJV0lEKTi0uzszPAykwqQUAwTKYzSwAAAA="/>
  </w:docVars>
  <w:rsids>
    <w:rsidRoot w:val="00F87E19"/>
    <w:rsid w:val="00102356"/>
    <w:rsid w:val="001E1D9C"/>
    <w:rsid w:val="00286D1F"/>
    <w:rsid w:val="00340174"/>
    <w:rsid w:val="00411A0F"/>
    <w:rsid w:val="004B71C7"/>
    <w:rsid w:val="004D7380"/>
    <w:rsid w:val="006D68D5"/>
    <w:rsid w:val="00824FD4"/>
    <w:rsid w:val="008530B5"/>
    <w:rsid w:val="0086154F"/>
    <w:rsid w:val="008A1C58"/>
    <w:rsid w:val="008F4749"/>
    <w:rsid w:val="009844B6"/>
    <w:rsid w:val="00A842AD"/>
    <w:rsid w:val="00AA5BAF"/>
    <w:rsid w:val="00B45894"/>
    <w:rsid w:val="00C940AB"/>
    <w:rsid w:val="00DD34A4"/>
    <w:rsid w:val="00DE110F"/>
    <w:rsid w:val="00E03F50"/>
    <w:rsid w:val="00F42F37"/>
    <w:rsid w:val="00F8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B2AE1C-27C0-4EFE-B9A2-69295E69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87E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F87E19"/>
    <w:pPr>
      <w:ind w:left="720"/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86D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86D1F"/>
    <w:rPr>
      <w:rFonts w:ascii="Courier New" w:eastAsia="Times New Roman" w:hAnsi="Courier New" w:cs="Courier New"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89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3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37</Characters>
  <Application>Microsoft Office Word</Application>
  <DocSecurity>0</DocSecurity>
  <Lines>1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PC</dc:creator>
  <cp:keywords/>
  <dc:description/>
  <cp:lastModifiedBy>Luciana De Micco</cp:lastModifiedBy>
  <cp:revision>2</cp:revision>
  <dcterms:created xsi:type="dcterms:W3CDTF">2016-12-05T15:25:00Z</dcterms:created>
  <dcterms:modified xsi:type="dcterms:W3CDTF">2016-12-05T15:25:00Z</dcterms:modified>
</cp:coreProperties>
</file>